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4026BBFA" w:rsidR="002941FA" w:rsidRDefault="005E4F23">
      <w:pPr>
        <w:pStyle w:val="Title"/>
      </w:pPr>
      <w:bookmarkStart w:id="0" w:name="_8uj90gqfyy4u" w:colFirst="0" w:colLast="0"/>
      <w:bookmarkEnd w:id="0"/>
      <w:r>
        <w:t xml:space="preserve">CS 1500 Assignment, Week </w:t>
      </w:r>
      <w:r w:rsidR="0072353A">
        <w:t>8</w:t>
      </w:r>
      <w:r w:rsidR="00FB058D">
        <w:t>+</w:t>
      </w:r>
      <w:r w:rsidR="0072353A">
        <w:t>9</w:t>
      </w:r>
    </w:p>
    <w:p w14:paraId="00000002" w14:textId="77777777" w:rsidR="002941FA" w:rsidRDefault="005E4F23">
      <w:pPr>
        <w:pStyle w:val="Heading1"/>
        <w:rPr>
          <w:i/>
        </w:rPr>
      </w:pPr>
      <w:bookmarkStart w:id="1" w:name="_vtcee9ackr07" w:colFirst="0" w:colLast="0"/>
      <w:bookmarkEnd w:id="1"/>
      <w:r>
        <w:t>Part I: Required Readings and Lecture Content</w:t>
      </w:r>
    </w:p>
    <w:p w14:paraId="00000003" w14:textId="77777777" w:rsidR="002941FA" w:rsidRDefault="005E4F23">
      <w:pPr>
        <w:numPr>
          <w:ilvl w:val="0"/>
          <w:numId w:val="1"/>
        </w:numPr>
      </w:pPr>
      <w:r>
        <w:t>Watch the videos here for the lectures.</w:t>
      </w:r>
    </w:p>
    <w:p w14:paraId="52AD32BF" w14:textId="3B142D77" w:rsidR="00475E3F" w:rsidRDefault="00475E3F">
      <w:pPr>
        <w:ind w:left="2160"/>
      </w:pPr>
      <w:r>
        <w:t xml:space="preserve">Video Lecture 1, Week 8+9 Update: </w:t>
      </w:r>
      <w:hyperlink r:id="rId5" w:history="1">
        <w:r w:rsidRPr="00475E3F">
          <w:rPr>
            <w:rStyle w:val="Hyperlink"/>
          </w:rPr>
          <w:t>https://youtu.be/gHMsSK-QsFQ</w:t>
        </w:r>
      </w:hyperlink>
    </w:p>
    <w:p w14:paraId="00000006" w14:textId="5D5F364C" w:rsidR="002941FA" w:rsidRDefault="005E4F23">
      <w:pPr>
        <w:ind w:left="2160"/>
      </w:pPr>
      <w:r>
        <w:t xml:space="preserve">Video Lecture </w:t>
      </w:r>
      <w:r w:rsidR="00475E3F">
        <w:t>2</w:t>
      </w:r>
      <w:r>
        <w:t xml:space="preserve">, Chapter 13, part 1: </w:t>
      </w:r>
      <w:hyperlink r:id="rId6">
        <w:r>
          <w:rPr>
            <w:color w:val="1155CC"/>
            <w:u w:val="single"/>
          </w:rPr>
          <w:t>http://bit.ly/2HJa4bN</w:t>
        </w:r>
      </w:hyperlink>
      <w:r>
        <w:t xml:space="preserve"> </w:t>
      </w:r>
    </w:p>
    <w:p w14:paraId="00000007" w14:textId="72B60422" w:rsidR="002941FA" w:rsidRDefault="005E4F23">
      <w:pPr>
        <w:ind w:left="2160"/>
      </w:pPr>
      <w:r>
        <w:t xml:space="preserve">Video Lecture </w:t>
      </w:r>
      <w:r w:rsidR="00475E3F">
        <w:t>3</w:t>
      </w:r>
      <w:r>
        <w:t xml:space="preserve">, Chapter 13, part 2: </w:t>
      </w:r>
      <w:hyperlink r:id="rId7">
        <w:r>
          <w:rPr>
            <w:color w:val="1155CC"/>
            <w:u w:val="single"/>
          </w:rPr>
          <w:t>https://youtu.be/Oo7C2kwkYpc</w:t>
        </w:r>
      </w:hyperlink>
      <w:r>
        <w:t xml:space="preserve"> </w:t>
      </w:r>
    </w:p>
    <w:p w14:paraId="00000008" w14:textId="0CF1430B" w:rsidR="002941FA" w:rsidRDefault="005E4F23">
      <w:pPr>
        <w:ind w:left="2160"/>
      </w:pPr>
      <w:r>
        <w:t xml:space="preserve">Video Lecture </w:t>
      </w:r>
      <w:r w:rsidR="00475E3F">
        <w:t>4</w:t>
      </w:r>
      <w:r>
        <w:t xml:space="preserve">, Chapter 13, part 3: </w:t>
      </w:r>
      <w:hyperlink r:id="rId8">
        <w:r>
          <w:rPr>
            <w:color w:val="1155CC"/>
            <w:u w:val="single"/>
          </w:rPr>
          <w:t>https://youtu.be/UfxH3XXEvkw</w:t>
        </w:r>
      </w:hyperlink>
      <w:r>
        <w:t xml:space="preserve"> </w:t>
      </w:r>
    </w:p>
    <w:p w14:paraId="00000009" w14:textId="58A31EC5" w:rsidR="002941FA" w:rsidRDefault="005E4F23">
      <w:pPr>
        <w:ind w:left="2160"/>
      </w:pPr>
      <w:r>
        <w:t xml:space="preserve">Video Lecture </w:t>
      </w:r>
      <w:r w:rsidR="00475E3F">
        <w:t>5</w:t>
      </w:r>
      <w:r>
        <w:t xml:space="preserve">, Chapter 13, part 4: </w:t>
      </w:r>
      <w:hyperlink r:id="rId9">
        <w:r>
          <w:rPr>
            <w:color w:val="1155CC"/>
            <w:u w:val="single"/>
          </w:rPr>
          <w:t>https://youtu.be/7p-Xdod10Kc</w:t>
        </w:r>
      </w:hyperlink>
      <w:r>
        <w:t xml:space="preserve"> </w:t>
      </w:r>
    </w:p>
    <w:p w14:paraId="0000000A" w14:textId="77777777" w:rsidR="002941FA" w:rsidRDefault="005E4F23">
      <w:pPr>
        <w:numPr>
          <w:ilvl w:val="0"/>
          <w:numId w:val="1"/>
        </w:numPr>
      </w:pPr>
      <w:r>
        <w:t xml:space="preserve">Read and be familiar with chapter 13 of Blum &amp; Bresnahan. </w:t>
      </w:r>
    </w:p>
    <w:p w14:paraId="0000000C" w14:textId="77777777" w:rsidR="002941FA" w:rsidRDefault="005E4F23">
      <w:pPr>
        <w:pStyle w:val="Heading1"/>
        <w:rPr>
          <w:i/>
        </w:rPr>
      </w:pPr>
      <w:bookmarkStart w:id="2" w:name="_ppgozc2v8854" w:colFirst="0" w:colLast="0"/>
      <w:bookmarkEnd w:id="2"/>
      <w:r>
        <w:t>Part 2: Chapter 13, Loops (1)</w:t>
      </w:r>
    </w:p>
    <w:p w14:paraId="0000000D" w14:textId="5B11A202" w:rsidR="002941FA" w:rsidRDefault="005E4F23">
      <w:r>
        <w:t xml:space="preserve">Type in and run the following scripts from the text, chapter </w:t>
      </w:r>
      <w:proofErr w:type="gramStart"/>
      <w:r>
        <w:t>13:</w:t>
      </w:r>
      <w:r w:rsidR="00BF2673">
        <w:t>dir</w:t>
      </w:r>
      <w:proofErr w:type="gramEnd"/>
    </w:p>
    <w:p w14:paraId="0000000E" w14:textId="681A480A" w:rsidR="002941FA" w:rsidRDefault="005E4F23">
      <w:pPr>
        <w:numPr>
          <w:ilvl w:val="0"/>
          <w:numId w:val="4"/>
        </w:numPr>
      </w:pPr>
      <w:r>
        <w:rPr>
          <w:rFonts w:ascii="Courier New" w:eastAsia="Courier New" w:hAnsi="Courier New" w:cs="Courier New"/>
        </w:rPr>
        <w:t xml:space="preserve">test6 </w:t>
      </w:r>
      <w:r>
        <w:t>(p. 339, for-each loop--of course, use your own home directory in the variable, not the author’s)</w:t>
      </w:r>
    </w:p>
    <w:p w14:paraId="534A9879" w14:textId="5817B931" w:rsidR="00B12CD8" w:rsidRDefault="00B12CD8" w:rsidP="00B12CD8">
      <w:pPr>
        <w:ind w:left="720"/>
      </w:pPr>
      <w:r w:rsidRPr="00B12CD8">
        <w:rPr>
          <w:noProof/>
        </w:rPr>
        <w:drawing>
          <wp:inline distT="0" distB="0" distL="0" distR="0" wp14:anchorId="4836FEA5" wp14:editId="00D3CACD">
            <wp:extent cx="4944165" cy="3391373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878C7" w14:textId="2CD395A3" w:rsidR="00B12CD8" w:rsidRPr="004525C7" w:rsidRDefault="00B12CD8" w:rsidP="00B12CD8">
      <w:pPr>
        <w:ind w:left="720"/>
        <w:rPr>
          <w:rFonts w:ascii="Courier New" w:hAnsi="Courier New" w:cs="Courier New"/>
        </w:rPr>
      </w:pPr>
      <w:r w:rsidRPr="00FB058D">
        <w:t>Output of</w:t>
      </w:r>
      <w:r w:rsidRPr="004525C7">
        <w:rPr>
          <w:rFonts w:ascii="Courier New" w:hAnsi="Courier New" w:cs="Courier New"/>
        </w:rPr>
        <w:t xml:space="preserve"> test6:</w:t>
      </w:r>
    </w:p>
    <w:p w14:paraId="2B87A545" w14:textId="34F6FCB6" w:rsidR="00B12CD8" w:rsidRDefault="00B12CD8" w:rsidP="00B12CD8">
      <w:pPr>
        <w:ind w:left="720"/>
      </w:pPr>
      <w:r w:rsidRPr="00B12CD8">
        <w:rPr>
          <w:noProof/>
        </w:rPr>
        <w:lastRenderedPageBreak/>
        <w:drawing>
          <wp:inline distT="0" distB="0" distL="0" distR="0" wp14:anchorId="27192DC0" wp14:editId="0BFCF6F2">
            <wp:extent cx="2600688" cy="1771897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997E1" w14:textId="77777777" w:rsidR="00FB058D" w:rsidRDefault="00FB058D" w:rsidP="00B12CD8">
      <w:pPr>
        <w:ind w:left="720"/>
      </w:pPr>
    </w:p>
    <w:p w14:paraId="0000000F" w14:textId="43E1309A" w:rsidR="002941FA" w:rsidRDefault="005E4F23">
      <w:pPr>
        <w:numPr>
          <w:ilvl w:val="0"/>
          <w:numId w:val="4"/>
        </w:numPr>
      </w:pPr>
      <w:r>
        <w:rPr>
          <w:rFonts w:ascii="Courier New" w:eastAsia="Courier New" w:hAnsi="Courier New" w:cs="Courier New"/>
        </w:rPr>
        <w:t xml:space="preserve">test9 </w:t>
      </w:r>
      <w:r>
        <w:t>(p. 342, C-style for-loop with multiple variables)</w:t>
      </w:r>
    </w:p>
    <w:p w14:paraId="31125265" w14:textId="518929F3" w:rsidR="00B12CD8" w:rsidRDefault="00B12CD8" w:rsidP="00B12CD8">
      <w:pPr>
        <w:ind w:left="720"/>
      </w:pPr>
      <w:r w:rsidRPr="00B12CD8">
        <w:rPr>
          <w:noProof/>
        </w:rPr>
        <w:drawing>
          <wp:inline distT="0" distB="0" distL="0" distR="0" wp14:anchorId="4471E691" wp14:editId="60A70F8E">
            <wp:extent cx="2495898" cy="110505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B28E6" w14:textId="5C544A55" w:rsidR="00B12CD8" w:rsidRPr="004525C7" w:rsidRDefault="00B12CD8" w:rsidP="00B12CD8">
      <w:pPr>
        <w:ind w:left="720"/>
        <w:rPr>
          <w:rFonts w:ascii="Courier New" w:hAnsi="Courier New" w:cs="Courier New"/>
        </w:rPr>
      </w:pPr>
      <w:r w:rsidRPr="00FB058D">
        <w:t>Output of</w:t>
      </w:r>
      <w:r w:rsidRPr="004525C7">
        <w:rPr>
          <w:rFonts w:ascii="Courier New" w:hAnsi="Courier New" w:cs="Courier New"/>
        </w:rPr>
        <w:t xml:space="preserve"> test9</w:t>
      </w:r>
      <w:r w:rsidR="00FB058D">
        <w:rPr>
          <w:rFonts w:ascii="Courier New" w:hAnsi="Courier New" w:cs="Courier New"/>
        </w:rPr>
        <w:t>:</w:t>
      </w:r>
    </w:p>
    <w:p w14:paraId="33950104" w14:textId="182F3C0C" w:rsidR="00B12CD8" w:rsidRDefault="00B12CD8" w:rsidP="00B12CD8">
      <w:pPr>
        <w:ind w:left="720"/>
      </w:pPr>
      <w:r w:rsidRPr="00B12CD8">
        <w:rPr>
          <w:noProof/>
        </w:rPr>
        <w:drawing>
          <wp:inline distT="0" distB="0" distL="0" distR="0" wp14:anchorId="0B604392" wp14:editId="070CFC14">
            <wp:extent cx="704948" cy="13336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04948" cy="133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F5559" w14:textId="649F04FE" w:rsidR="00B12CD8" w:rsidRDefault="004525C7" w:rsidP="00B12CD8">
      <w:pPr>
        <w:ind w:left="720"/>
      </w:pPr>
      <w:r w:rsidRPr="004525C7">
        <w:rPr>
          <w:noProof/>
        </w:rPr>
        <w:drawing>
          <wp:inline distT="0" distB="0" distL="0" distR="0" wp14:anchorId="617C11E7" wp14:editId="438F7D48">
            <wp:extent cx="495369" cy="15051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5369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71CD6" w14:textId="021A99C1" w:rsidR="00B12CD8" w:rsidRDefault="00B12CD8" w:rsidP="00B12CD8">
      <w:pPr>
        <w:ind w:left="720"/>
      </w:pPr>
    </w:p>
    <w:p w14:paraId="00000010" w14:textId="34EFED29" w:rsidR="002941FA" w:rsidRDefault="005E4F23">
      <w:pPr>
        <w:numPr>
          <w:ilvl w:val="0"/>
          <w:numId w:val="4"/>
        </w:numPr>
      </w:pPr>
      <w:r>
        <w:rPr>
          <w:rFonts w:ascii="Courier New" w:eastAsia="Courier New" w:hAnsi="Courier New" w:cs="Courier New"/>
        </w:rPr>
        <w:t xml:space="preserve">test10 </w:t>
      </w:r>
      <w:r>
        <w:t>(p. 343, while loops)</w:t>
      </w:r>
    </w:p>
    <w:p w14:paraId="736A0E97" w14:textId="24FBB6B8" w:rsidR="004525C7" w:rsidRDefault="004525C7" w:rsidP="004525C7">
      <w:pPr>
        <w:ind w:left="720"/>
      </w:pPr>
      <w:r w:rsidRPr="004525C7">
        <w:rPr>
          <w:noProof/>
        </w:rPr>
        <w:drawing>
          <wp:inline distT="0" distB="0" distL="0" distR="0" wp14:anchorId="3822607A" wp14:editId="19DBEC0F">
            <wp:extent cx="876422" cy="295316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76422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D7E51" w14:textId="6D348446" w:rsidR="004525C7" w:rsidRDefault="004525C7" w:rsidP="004525C7">
      <w:pPr>
        <w:ind w:left="720"/>
      </w:pPr>
      <w:r w:rsidRPr="004525C7">
        <w:rPr>
          <w:noProof/>
        </w:rPr>
        <w:drawing>
          <wp:inline distT="0" distB="0" distL="0" distR="0" wp14:anchorId="1051FC64" wp14:editId="344C465F">
            <wp:extent cx="1467055" cy="108600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36280" w14:textId="28B4968B" w:rsidR="004525C7" w:rsidRPr="004525C7" w:rsidRDefault="004525C7" w:rsidP="004525C7">
      <w:pPr>
        <w:ind w:left="720"/>
        <w:rPr>
          <w:rFonts w:ascii="Courier New" w:hAnsi="Courier New" w:cs="Courier New"/>
        </w:rPr>
      </w:pPr>
      <w:r w:rsidRPr="00FB058D">
        <w:t>Output of</w:t>
      </w:r>
      <w:r w:rsidRPr="004525C7">
        <w:rPr>
          <w:rFonts w:ascii="Courier New" w:hAnsi="Courier New" w:cs="Courier New"/>
        </w:rPr>
        <w:t xml:space="preserve"> test10</w:t>
      </w:r>
      <w:r w:rsidR="00FB058D">
        <w:rPr>
          <w:rFonts w:ascii="Courier New" w:hAnsi="Courier New" w:cs="Courier New"/>
        </w:rPr>
        <w:t>:</w:t>
      </w:r>
    </w:p>
    <w:p w14:paraId="177CDCE7" w14:textId="2A7A5B34" w:rsidR="004525C7" w:rsidRDefault="004525C7" w:rsidP="004525C7">
      <w:pPr>
        <w:ind w:left="720"/>
      </w:pPr>
      <w:r w:rsidRPr="004525C7">
        <w:rPr>
          <w:noProof/>
        </w:rPr>
        <w:lastRenderedPageBreak/>
        <w:drawing>
          <wp:inline distT="0" distB="0" distL="0" distR="0" wp14:anchorId="3309A319" wp14:editId="13C2BB52">
            <wp:extent cx="704948" cy="1609950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04948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11" w14:textId="77777777" w:rsidR="002941FA" w:rsidRDefault="002941FA"/>
    <w:p w14:paraId="00000012" w14:textId="4F1F50FA" w:rsidR="002941FA" w:rsidRDefault="00FB058D">
      <w:r w:rsidRPr="00FB058D">
        <w:rPr>
          <w:rFonts w:eastAsia="Courier New"/>
        </w:rPr>
        <w:t>Use the</w:t>
      </w:r>
      <w:r>
        <w:rPr>
          <w:rFonts w:ascii="Courier New" w:eastAsia="Courier New" w:hAnsi="Courier New" w:cs="Courier New"/>
        </w:rPr>
        <w:t xml:space="preserve"> </w:t>
      </w:r>
      <w:r w:rsidR="005E4F23">
        <w:rPr>
          <w:rFonts w:ascii="Courier New" w:eastAsia="Courier New" w:hAnsi="Courier New" w:cs="Courier New"/>
        </w:rPr>
        <w:t>cat</w:t>
      </w:r>
      <w:r w:rsidR="005E4F23">
        <w:t xml:space="preserve"> </w:t>
      </w:r>
      <w:r>
        <w:t xml:space="preserve">command to display content of </w:t>
      </w:r>
      <w:r w:rsidR="00C429D6">
        <w:t>all three</w:t>
      </w:r>
      <w:r>
        <w:t xml:space="preserve"> scripts,</w:t>
      </w:r>
      <w:r w:rsidR="005E4F23">
        <w:t xml:space="preserve"> run all three scripts, and capture that part of the terminal interactions below.</w:t>
      </w:r>
    </w:p>
    <w:p w14:paraId="00000013" w14:textId="77777777" w:rsidR="002941FA" w:rsidRDefault="002941FA"/>
    <w:p w14:paraId="00000014" w14:textId="77777777" w:rsidR="002941FA" w:rsidRDefault="005E4F23">
      <w:pP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&gt;&gt;&gt;&gt;&gt;Paste your terminal capture below this line &gt;&gt;&gt;&gt;&gt;</w:t>
      </w:r>
    </w:p>
    <w:p w14:paraId="5DBDF7F2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A2642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A2642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at test6.sh</w:t>
      </w:r>
    </w:p>
    <w:p w14:paraId="5BDDD41B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#!/</w:t>
      </w:r>
      <w:proofErr w:type="gram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bin/bash</w:t>
      </w:r>
    </w:p>
    <w:p w14:paraId="681EFDCD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07FB9431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for file in /home/*</w:t>
      </w:r>
    </w:p>
    <w:p w14:paraId="5970D2CC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o</w:t>
      </w:r>
    </w:p>
    <w:p w14:paraId="5853C263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  <w:t>if [ -d "$file</w:t>
      </w:r>
      <w:proofErr w:type="gram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" ]</w:t>
      </w:r>
      <w:proofErr w:type="gramEnd"/>
    </w:p>
    <w:p w14:paraId="2055277C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  <w:t>then</w:t>
      </w:r>
    </w:p>
    <w:p w14:paraId="7DD87983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</w: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  <w:t>echo "$file is a directory"</w:t>
      </w:r>
    </w:p>
    <w:p w14:paraId="74BAA301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</w:r>
      <w:proofErr w:type="spell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lif</w:t>
      </w:r>
      <w:proofErr w:type="spell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[ -f "$file</w:t>
      </w:r>
      <w:proofErr w:type="gram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" ]</w:t>
      </w:r>
      <w:proofErr w:type="gramEnd"/>
    </w:p>
    <w:p w14:paraId="370C467D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  <w:t>then</w:t>
      </w:r>
    </w:p>
    <w:p w14:paraId="6CF8FD41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</w: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  <w:t>echo "$file is a file"</w:t>
      </w:r>
    </w:p>
    <w:p w14:paraId="27188A45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  <w:t>fi</w:t>
      </w:r>
    </w:p>
    <w:p w14:paraId="737D4305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one</w:t>
      </w:r>
    </w:p>
    <w:p w14:paraId="2780FB5F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A2642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A2642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./test6.sh </w:t>
      </w:r>
    </w:p>
    <w:p w14:paraId="1A383C5D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home/</w:t>
      </w:r>
      <w:proofErr w:type="spell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ndrew</w:t>
      </w:r>
      <w:proofErr w:type="spell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is a directory</w:t>
      </w:r>
    </w:p>
    <w:p w14:paraId="7A706EE2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home/</w:t>
      </w:r>
      <w:proofErr w:type="spell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koenigtest</w:t>
      </w:r>
      <w:proofErr w:type="spell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is a directory</w:t>
      </w:r>
    </w:p>
    <w:p w14:paraId="465ACFA9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home/</w:t>
      </w:r>
      <w:proofErr w:type="spell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criptdirectory</w:t>
      </w:r>
      <w:proofErr w:type="spell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is a directory</w:t>
      </w:r>
    </w:p>
    <w:p w14:paraId="24DD4E1A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home/</w:t>
      </w:r>
      <w:proofErr w:type="spell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cripts_hw</w:t>
      </w:r>
      <w:proofErr w:type="spell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is a directory</w:t>
      </w:r>
    </w:p>
    <w:p w14:paraId="590A0EC4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home/test10 is a file</w:t>
      </w:r>
    </w:p>
    <w:p w14:paraId="71E54E71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home/test6.sh is a file</w:t>
      </w:r>
    </w:p>
    <w:p w14:paraId="04FF2BB5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home/test9 is a file</w:t>
      </w:r>
    </w:p>
    <w:p w14:paraId="4C3C6C89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home/test-conditions.sh is a file</w:t>
      </w:r>
    </w:p>
    <w:p w14:paraId="451C9CEF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A2642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A2642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at test9</w:t>
      </w:r>
    </w:p>
    <w:p w14:paraId="75BD5C81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#!/</w:t>
      </w:r>
      <w:proofErr w:type="gram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bin/bash</w:t>
      </w:r>
    </w:p>
    <w:p w14:paraId="7C92BF57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24C35DD3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for </w:t>
      </w:r>
      <w:proofErr w:type="gram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(( a</w:t>
      </w:r>
      <w:proofErr w:type="gram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=1, b=10; a&lt;=10; a++, b-- ))</w:t>
      </w:r>
    </w:p>
    <w:p w14:paraId="75F32CCF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o</w:t>
      </w:r>
    </w:p>
    <w:p w14:paraId="0D0AF425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  <w:t>echo "$a - $b"</w:t>
      </w:r>
    </w:p>
    <w:p w14:paraId="7844D521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one</w:t>
      </w:r>
    </w:p>
    <w:p w14:paraId="03B13AD8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A2642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A2642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proofErr w:type="gram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.</w:t>
      </w:r>
      <w:proofErr w:type="gram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test9</w:t>
      </w:r>
    </w:p>
    <w:p w14:paraId="412B1AA7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 - 10</w:t>
      </w:r>
    </w:p>
    <w:p w14:paraId="2DAA5CA0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2 - 9</w:t>
      </w:r>
    </w:p>
    <w:p w14:paraId="7BB02570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3 - 8</w:t>
      </w:r>
    </w:p>
    <w:p w14:paraId="2F99262F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4 - 7</w:t>
      </w:r>
    </w:p>
    <w:p w14:paraId="215AB384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5 - 6</w:t>
      </w:r>
    </w:p>
    <w:p w14:paraId="2FA58BA5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6 - 5</w:t>
      </w:r>
    </w:p>
    <w:p w14:paraId="7CEB17B9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7 - 4</w:t>
      </w:r>
    </w:p>
    <w:p w14:paraId="61FA0BCA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8 - 3</w:t>
      </w:r>
    </w:p>
    <w:p w14:paraId="50A340B0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9 - 2</w:t>
      </w:r>
    </w:p>
    <w:p w14:paraId="21F586E4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0 - 1</w:t>
      </w:r>
    </w:p>
    <w:p w14:paraId="6344A255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A2642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lastRenderedPageBreak/>
        <w:t>andrew@andrew-VirtualBox</w:t>
      </w:r>
      <w:proofErr w:type="spell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A2642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at test10</w:t>
      </w:r>
    </w:p>
    <w:p w14:paraId="5B1477FC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#!/</w:t>
      </w:r>
      <w:proofErr w:type="gram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bin/bash</w:t>
      </w:r>
    </w:p>
    <w:p w14:paraId="3B4BE7F9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6A0F04BC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ar1=10</w:t>
      </w:r>
    </w:p>
    <w:p w14:paraId="5D3592DC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while [ $var1 -</w:t>
      </w:r>
      <w:proofErr w:type="spell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gt</w:t>
      </w:r>
      <w:proofErr w:type="spell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gram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0 ]</w:t>
      </w:r>
      <w:proofErr w:type="gramEnd"/>
    </w:p>
    <w:p w14:paraId="6B4FF7B5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o</w:t>
      </w:r>
    </w:p>
    <w:p w14:paraId="75DEC945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    echo $var1</w:t>
      </w:r>
    </w:p>
    <w:p w14:paraId="7EDC5945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   var1=$ [ $var1 - </w:t>
      </w:r>
      <w:proofErr w:type="gram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 ]</w:t>
      </w:r>
      <w:proofErr w:type="gramEnd"/>
    </w:p>
    <w:p w14:paraId="665999FC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one</w:t>
      </w:r>
    </w:p>
    <w:p w14:paraId="1675445F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A2642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A2642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proofErr w:type="gram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.</w:t>
      </w:r>
      <w:proofErr w:type="gram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test10</w:t>
      </w:r>
    </w:p>
    <w:p w14:paraId="2BCCB29A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0</w:t>
      </w:r>
    </w:p>
    <w:p w14:paraId="66EC795D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./</w:t>
      </w:r>
      <w:proofErr w:type="gram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est10: line 7: [: -: binary operator expected</w:t>
      </w:r>
    </w:p>
    <w:p w14:paraId="18F8C033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0</w:t>
      </w:r>
    </w:p>
    <w:p w14:paraId="19F22F15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./</w:t>
      </w:r>
      <w:proofErr w:type="gram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est10: line 7: [: -: binary operator expected</w:t>
      </w:r>
    </w:p>
    <w:p w14:paraId="7B050833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0</w:t>
      </w:r>
    </w:p>
    <w:p w14:paraId="0B1888FD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./</w:t>
      </w:r>
      <w:proofErr w:type="gram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est10: line 7: [: -: binary operator expected</w:t>
      </w:r>
    </w:p>
    <w:p w14:paraId="474BFA26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0</w:t>
      </w:r>
    </w:p>
    <w:p w14:paraId="48C84C09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./</w:t>
      </w:r>
      <w:proofErr w:type="gram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est10: line 7: [: -: binary operator expected</w:t>
      </w:r>
    </w:p>
    <w:p w14:paraId="4719D301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0</w:t>
      </w:r>
    </w:p>
    <w:p w14:paraId="44C0B01E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./</w:t>
      </w:r>
      <w:proofErr w:type="gramEnd"/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est10: line 7: [: -: binary operator expected</w:t>
      </w:r>
    </w:p>
    <w:p w14:paraId="2F31582D" w14:textId="77777777" w:rsidR="00EA2642" w:rsidRPr="00EA2642" w:rsidRDefault="00EA2642" w:rsidP="00EA2642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A2642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0</w:t>
      </w:r>
    </w:p>
    <w:p w14:paraId="00000015" w14:textId="77777777" w:rsidR="002941FA" w:rsidRDefault="002941FA">
      <w:pPr>
        <w:rPr>
          <w:rFonts w:ascii="Courier New" w:eastAsia="Courier New" w:hAnsi="Courier New" w:cs="Courier New"/>
          <w:sz w:val="20"/>
          <w:szCs w:val="20"/>
        </w:rPr>
      </w:pPr>
    </w:p>
    <w:p w14:paraId="00000016" w14:textId="77777777" w:rsidR="002941FA" w:rsidRDefault="005E4F23">
      <w:pP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&lt;&lt;&lt;&lt;&lt; Paste your terminal capture above this line &lt;&lt;&lt;&lt;&lt;</w:t>
      </w:r>
    </w:p>
    <w:p w14:paraId="00000017" w14:textId="77777777" w:rsidR="002941FA" w:rsidRDefault="005E4F23">
      <w:pPr>
        <w:pStyle w:val="Heading1"/>
        <w:rPr>
          <w:i/>
        </w:rPr>
      </w:pPr>
      <w:bookmarkStart w:id="3" w:name="_jm4jm3aug89r" w:colFirst="0" w:colLast="0"/>
      <w:bookmarkEnd w:id="3"/>
      <w:r>
        <w:t>Part 3: Chapter 13, Loops (2)</w:t>
      </w:r>
    </w:p>
    <w:p w14:paraId="00000018" w14:textId="77777777" w:rsidR="002941FA" w:rsidRDefault="005E4F23">
      <w:r>
        <w:t xml:space="preserve">Create a script (in your </w:t>
      </w:r>
      <w:r>
        <w:rPr>
          <w:rFonts w:ascii="Courier New" w:eastAsia="Courier New" w:hAnsi="Courier New" w:cs="Courier New"/>
        </w:rPr>
        <w:t xml:space="preserve">$HOME/script </w:t>
      </w:r>
      <w:r w:rsidRPr="0072353A">
        <w:rPr>
          <w:rFonts w:eastAsia="Courier New"/>
        </w:rPr>
        <w:t>directory</w:t>
      </w:r>
      <w:r>
        <w:t xml:space="preserve">) called </w:t>
      </w:r>
      <w:r>
        <w:rPr>
          <w:rFonts w:ascii="Courier New" w:eastAsia="Courier New" w:hAnsi="Courier New" w:cs="Courier New"/>
        </w:rPr>
        <w:t>week7Assn1</w:t>
      </w:r>
      <w:r>
        <w:t>. The script should:</w:t>
      </w:r>
    </w:p>
    <w:p w14:paraId="00000019" w14:textId="77777777" w:rsidR="002941FA" w:rsidRDefault="005E4F23">
      <w:pPr>
        <w:numPr>
          <w:ilvl w:val="0"/>
          <w:numId w:val="2"/>
        </w:numPr>
      </w:pPr>
      <w:r>
        <w:t xml:space="preserve">Check to see if the directory </w:t>
      </w:r>
      <w:r>
        <w:rPr>
          <w:rFonts w:ascii="Courier New" w:eastAsia="Courier New" w:hAnsi="Courier New" w:cs="Courier New"/>
        </w:rPr>
        <w:t>$HOME/week7Assn1</w:t>
      </w:r>
      <w:r>
        <w:t xml:space="preserve"> exists. If it does, delete it and any contents. </w:t>
      </w:r>
    </w:p>
    <w:p w14:paraId="0000001A" w14:textId="77777777" w:rsidR="002941FA" w:rsidRDefault="005E4F23">
      <w:pPr>
        <w:numPr>
          <w:ilvl w:val="0"/>
          <w:numId w:val="2"/>
        </w:numPr>
      </w:pPr>
      <w:r>
        <w:t xml:space="preserve">Then, create the directory (empty). </w:t>
      </w:r>
    </w:p>
    <w:p w14:paraId="0000001B" w14:textId="77777777" w:rsidR="002941FA" w:rsidRDefault="005E4F23">
      <w:pPr>
        <w:numPr>
          <w:ilvl w:val="0"/>
          <w:numId w:val="2"/>
        </w:numPr>
      </w:pPr>
      <w:r>
        <w:t xml:space="preserve">Then, using a C-style for-loop, create ten files named </w:t>
      </w:r>
      <w:r>
        <w:rPr>
          <w:rFonts w:ascii="Courier New" w:eastAsia="Courier New" w:hAnsi="Courier New" w:cs="Courier New"/>
        </w:rPr>
        <w:t>file-0, file-1, ..., file-9</w:t>
      </w:r>
      <w:r>
        <w:t xml:space="preserve"> (using </w:t>
      </w:r>
      <w:r>
        <w:rPr>
          <w:rFonts w:ascii="Courier New" w:eastAsia="Courier New" w:hAnsi="Courier New" w:cs="Courier New"/>
        </w:rPr>
        <w:t>touch</w:t>
      </w:r>
      <w:r>
        <w:t xml:space="preserve">) within the </w:t>
      </w:r>
      <w:r>
        <w:rPr>
          <w:rFonts w:ascii="Courier New" w:eastAsia="Courier New" w:hAnsi="Courier New" w:cs="Courier New"/>
        </w:rPr>
        <w:t>$HOME/week7Assn1</w:t>
      </w:r>
      <w:r>
        <w:t xml:space="preserve"> directory. </w:t>
      </w:r>
    </w:p>
    <w:p w14:paraId="0000001D" w14:textId="53D639D0" w:rsidR="002941FA" w:rsidRDefault="005E4F23" w:rsidP="00B905CE">
      <w:pPr>
        <w:numPr>
          <w:ilvl w:val="0"/>
          <w:numId w:val="2"/>
        </w:numPr>
      </w:pPr>
      <w:r>
        <w:t xml:space="preserve">Then, provide a listing of </w:t>
      </w:r>
      <w:r w:rsidRPr="0072353A">
        <w:rPr>
          <w:rFonts w:ascii="Courier New" w:eastAsia="Courier New" w:hAnsi="Courier New" w:cs="Courier New"/>
        </w:rPr>
        <w:t>$HOME/week7Assn1</w:t>
      </w:r>
      <w:r>
        <w:t xml:space="preserve">. </w:t>
      </w:r>
    </w:p>
    <w:p w14:paraId="0000001E" w14:textId="77777777" w:rsidR="002941FA" w:rsidRDefault="002941FA"/>
    <w:p w14:paraId="0000001F" w14:textId="545E2CF2" w:rsidR="002941FA" w:rsidRDefault="005E4F23">
      <w:r>
        <w:t>A test run of my script is shown below:</w:t>
      </w:r>
    </w:p>
    <w:p w14:paraId="3BEF3554" w14:textId="77777777" w:rsidR="0072353A" w:rsidRDefault="0072353A"/>
    <w:p w14:paraId="73FC8D73" w14:textId="77777777" w:rsidR="0072353A" w:rsidRPr="0072353A" w:rsidRDefault="0072353A" w:rsidP="0072353A">
      <w:pPr>
        <w:pStyle w:val="NormalWeb"/>
        <w:spacing w:before="0" w:beforeAutospacing="0" w:after="0" w:afterAutospacing="0"/>
        <w:rPr>
          <w:sz w:val="22"/>
          <w:szCs w:val="22"/>
        </w:rPr>
      </w:pPr>
      <w:proofErr w:type="spellStart"/>
      <w:r w:rsidRPr="0072353A">
        <w:rPr>
          <w:rFonts w:ascii="Courier New" w:hAnsi="Courier New" w:cs="Courier New"/>
          <w:color w:val="000000"/>
          <w:sz w:val="22"/>
          <w:szCs w:val="22"/>
        </w:rPr>
        <w:t>trang@trang-VirtualBox</w:t>
      </w:r>
      <w:proofErr w:type="spellEnd"/>
      <w:r w:rsidRPr="0072353A">
        <w:rPr>
          <w:rFonts w:ascii="Courier New" w:hAnsi="Courier New" w:cs="Courier New"/>
          <w:color w:val="000000"/>
          <w:sz w:val="22"/>
          <w:szCs w:val="22"/>
        </w:rPr>
        <w:t xml:space="preserve"> ~/scripts $ week7Assn1</w:t>
      </w:r>
    </w:p>
    <w:p w14:paraId="3ACB5A75" w14:textId="77777777" w:rsidR="0072353A" w:rsidRPr="0072353A" w:rsidRDefault="0072353A" w:rsidP="0072353A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72353A">
        <w:rPr>
          <w:rFonts w:ascii="Courier New" w:hAnsi="Courier New" w:cs="Courier New"/>
          <w:color w:val="000000"/>
          <w:sz w:val="22"/>
          <w:szCs w:val="22"/>
        </w:rPr>
        <w:t>Deleting existing directory /home/</w:t>
      </w:r>
      <w:proofErr w:type="spellStart"/>
      <w:r w:rsidRPr="0072353A">
        <w:rPr>
          <w:rFonts w:ascii="Courier New" w:hAnsi="Courier New" w:cs="Courier New"/>
          <w:color w:val="000000"/>
          <w:sz w:val="22"/>
          <w:szCs w:val="22"/>
        </w:rPr>
        <w:t>trang</w:t>
      </w:r>
      <w:proofErr w:type="spellEnd"/>
      <w:r w:rsidRPr="0072353A">
        <w:rPr>
          <w:rFonts w:ascii="Courier New" w:hAnsi="Courier New" w:cs="Courier New"/>
          <w:color w:val="000000"/>
          <w:sz w:val="22"/>
          <w:szCs w:val="22"/>
        </w:rPr>
        <w:t>/week7Assn1 and all contents...done</w:t>
      </w:r>
    </w:p>
    <w:p w14:paraId="265A00B7" w14:textId="77777777" w:rsidR="0072353A" w:rsidRPr="0072353A" w:rsidRDefault="0072353A" w:rsidP="0072353A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72353A">
        <w:rPr>
          <w:rFonts w:ascii="Courier New" w:hAnsi="Courier New" w:cs="Courier New"/>
          <w:color w:val="000000"/>
          <w:sz w:val="22"/>
          <w:szCs w:val="22"/>
        </w:rPr>
        <w:t>Creating empty /home/</w:t>
      </w:r>
      <w:proofErr w:type="spellStart"/>
      <w:r w:rsidRPr="0072353A">
        <w:rPr>
          <w:rFonts w:ascii="Courier New" w:hAnsi="Courier New" w:cs="Courier New"/>
          <w:color w:val="000000"/>
          <w:sz w:val="22"/>
          <w:szCs w:val="22"/>
        </w:rPr>
        <w:t>trang</w:t>
      </w:r>
      <w:proofErr w:type="spellEnd"/>
      <w:r w:rsidRPr="0072353A">
        <w:rPr>
          <w:rFonts w:ascii="Courier New" w:hAnsi="Courier New" w:cs="Courier New"/>
          <w:color w:val="000000"/>
          <w:sz w:val="22"/>
          <w:szCs w:val="22"/>
        </w:rPr>
        <w:t>/week7Assn1...done.</w:t>
      </w:r>
    </w:p>
    <w:p w14:paraId="65DA2786" w14:textId="77777777" w:rsidR="0072353A" w:rsidRPr="0072353A" w:rsidRDefault="0072353A" w:rsidP="0072353A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72353A">
        <w:rPr>
          <w:rFonts w:ascii="Courier New" w:hAnsi="Courier New" w:cs="Courier New"/>
          <w:color w:val="000000"/>
          <w:sz w:val="22"/>
          <w:szCs w:val="22"/>
        </w:rPr>
        <w:t>Listing of /home/</w:t>
      </w:r>
      <w:proofErr w:type="spellStart"/>
      <w:r w:rsidRPr="0072353A">
        <w:rPr>
          <w:rFonts w:ascii="Courier New" w:hAnsi="Courier New" w:cs="Courier New"/>
          <w:color w:val="000000"/>
          <w:sz w:val="22"/>
          <w:szCs w:val="22"/>
        </w:rPr>
        <w:t>trang</w:t>
      </w:r>
      <w:proofErr w:type="spellEnd"/>
      <w:r w:rsidRPr="0072353A">
        <w:rPr>
          <w:rFonts w:ascii="Courier New" w:hAnsi="Courier New" w:cs="Courier New"/>
          <w:color w:val="000000"/>
          <w:sz w:val="22"/>
          <w:szCs w:val="22"/>
        </w:rPr>
        <w:t>/week7Assn1:</w:t>
      </w:r>
    </w:p>
    <w:p w14:paraId="7D2B1E9C" w14:textId="77777777" w:rsidR="0072353A" w:rsidRPr="0072353A" w:rsidRDefault="0072353A" w:rsidP="0072353A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72353A">
        <w:rPr>
          <w:rFonts w:ascii="Courier New" w:hAnsi="Courier New" w:cs="Courier New"/>
          <w:color w:val="000000"/>
          <w:sz w:val="22"/>
          <w:szCs w:val="22"/>
        </w:rPr>
        <w:t>Creating ten files...done.</w:t>
      </w:r>
    </w:p>
    <w:p w14:paraId="7A424C31" w14:textId="77777777" w:rsidR="0072353A" w:rsidRPr="0072353A" w:rsidRDefault="0072353A" w:rsidP="0072353A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72353A">
        <w:rPr>
          <w:rFonts w:ascii="Courier New" w:hAnsi="Courier New" w:cs="Courier New"/>
          <w:color w:val="000000"/>
          <w:sz w:val="22"/>
          <w:szCs w:val="22"/>
        </w:rPr>
        <w:t>Listing of /home/</w:t>
      </w:r>
      <w:proofErr w:type="spellStart"/>
      <w:r w:rsidRPr="0072353A">
        <w:rPr>
          <w:rFonts w:ascii="Courier New" w:hAnsi="Courier New" w:cs="Courier New"/>
          <w:color w:val="000000"/>
          <w:sz w:val="22"/>
          <w:szCs w:val="22"/>
        </w:rPr>
        <w:t>trang</w:t>
      </w:r>
      <w:proofErr w:type="spellEnd"/>
      <w:r w:rsidRPr="0072353A">
        <w:rPr>
          <w:rFonts w:ascii="Courier New" w:hAnsi="Courier New" w:cs="Courier New"/>
          <w:color w:val="000000"/>
          <w:sz w:val="22"/>
          <w:szCs w:val="22"/>
        </w:rPr>
        <w:t>/week7Assn1:</w:t>
      </w:r>
    </w:p>
    <w:p w14:paraId="5C71E803" w14:textId="77777777" w:rsidR="0072353A" w:rsidRPr="0072353A" w:rsidRDefault="0072353A" w:rsidP="0072353A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72353A">
        <w:rPr>
          <w:rFonts w:ascii="Courier New" w:hAnsi="Courier New" w:cs="Courier New"/>
          <w:color w:val="000000"/>
          <w:sz w:val="22"/>
          <w:szCs w:val="22"/>
        </w:rPr>
        <w:t>file-0    file-1    file-2    file-3    file-4    file-5    file-6    file-7    file-8    file-9</w:t>
      </w:r>
    </w:p>
    <w:p w14:paraId="00000027" w14:textId="3527D68A" w:rsidR="002941FA" w:rsidRDefault="0072353A" w:rsidP="0072353A">
      <w:pPr>
        <w:pStyle w:val="NormalWeb"/>
        <w:spacing w:before="0" w:beforeAutospacing="0" w:after="0" w:afterAutospacing="0"/>
        <w:rPr>
          <w:rFonts w:ascii="Courier New" w:eastAsia="Courier New" w:hAnsi="Courier New" w:cs="Courier New"/>
        </w:rPr>
      </w:pPr>
      <w:proofErr w:type="spellStart"/>
      <w:r w:rsidRPr="0072353A">
        <w:rPr>
          <w:rFonts w:ascii="Courier New" w:hAnsi="Courier New" w:cs="Courier New"/>
          <w:color w:val="000000"/>
          <w:sz w:val="22"/>
          <w:szCs w:val="22"/>
        </w:rPr>
        <w:t>trang@trang-VirtualBox</w:t>
      </w:r>
      <w:proofErr w:type="spellEnd"/>
      <w:r w:rsidRPr="0072353A">
        <w:rPr>
          <w:rFonts w:ascii="Courier New" w:hAnsi="Courier New" w:cs="Courier New"/>
          <w:color w:val="000000"/>
          <w:sz w:val="22"/>
          <w:szCs w:val="22"/>
        </w:rPr>
        <w:t xml:space="preserve"> ~/scripts $</w:t>
      </w:r>
    </w:p>
    <w:p w14:paraId="00000028" w14:textId="77777777" w:rsidR="002941FA" w:rsidRDefault="002941FA"/>
    <w:p w14:paraId="0000002A" w14:textId="5C74BDD9" w:rsidR="002941FA" w:rsidRDefault="00C429D6">
      <w:r w:rsidRPr="00C429D6">
        <w:rPr>
          <w:rFonts w:eastAsia="Courier New"/>
        </w:rPr>
        <w:t>Use the command</w:t>
      </w:r>
      <w:r>
        <w:rPr>
          <w:rFonts w:ascii="Courier New" w:eastAsia="Courier New" w:hAnsi="Courier New" w:cs="Courier New"/>
        </w:rPr>
        <w:t xml:space="preserve"> </w:t>
      </w:r>
      <w:r w:rsidR="005E4F23">
        <w:rPr>
          <w:rFonts w:ascii="Courier New" w:eastAsia="Courier New" w:hAnsi="Courier New" w:cs="Courier New"/>
        </w:rPr>
        <w:t>cat week7Assn1</w:t>
      </w:r>
      <w:r w:rsidR="005E4F23">
        <w:t xml:space="preserve">, then run </w:t>
      </w:r>
      <w:r w:rsidR="005E4F23">
        <w:rPr>
          <w:rFonts w:ascii="Courier New" w:eastAsia="Courier New" w:hAnsi="Courier New" w:cs="Courier New"/>
        </w:rPr>
        <w:t>week7Assn1</w:t>
      </w:r>
      <w:r w:rsidR="005E4F23">
        <w:t>, and capture that part of the terminal interactions below.</w:t>
      </w:r>
    </w:p>
    <w:p w14:paraId="05A40D25" w14:textId="77777777" w:rsidR="0072353A" w:rsidRDefault="0072353A"/>
    <w:p w14:paraId="0000002B" w14:textId="689641AD" w:rsidR="002941FA" w:rsidRDefault="005E4F23">
      <w:pP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&gt;&gt;&gt;&gt;&gt;Paste your terminal capture below this line &gt;&gt;&gt;&gt;&gt;</w:t>
      </w:r>
    </w:p>
    <w:p w14:paraId="5FB3657F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583200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lastRenderedPageBreak/>
        <w:t>andrew@andrew-VirtualBox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583200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583200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directory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at week7assn1</w:t>
      </w:r>
    </w:p>
    <w:p w14:paraId="0049A676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#!/</w:t>
      </w:r>
      <w:proofErr w:type="gram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bin/bash</w:t>
      </w:r>
    </w:p>
    <w:p w14:paraId="2483B0DF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6B2510BC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ir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="/home/</w:t>
      </w:r>
      <w:proofErr w:type="spell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criptdirectory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week7assn1.sh"</w:t>
      </w:r>
    </w:p>
    <w:p w14:paraId="07FFED98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if [ -e $</w:t>
      </w:r>
      <w:proofErr w:type="spellStart"/>
      <w:proofErr w:type="gram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ir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]</w:t>
      </w:r>
      <w:proofErr w:type="gramEnd"/>
    </w:p>
    <w:p w14:paraId="004A85E9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hen</w:t>
      </w:r>
    </w:p>
    <w:p w14:paraId="45FFFD22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   echo "Deleting existing directory $</w:t>
      </w:r>
      <w:proofErr w:type="spell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ir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and all contents...done"</w:t>
      </w:r>
    </w:p>
    <w:p w14:paraId="089ED1C1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   rm -rf $</w:t>
      </w:r>
      <w:proofErr w:type="spell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ir</w:t>
      </w:r>
      <w:proofErr w:type="spellEnd"/>
    </w:p>
    <w:p w14:paraId="4FE19727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fi</w:t>
      </w:r>
    </w:p>
    <w:p w14:paraId="1C709C4B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2728BD05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cho "Creating empty ${</w:t>
      </w:r>
      <w:proofErr w:type="spell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ir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}...done."</w:t>
      </w:r>
    </w:p>
    <w:p w14:paraId="60E81F23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mkdir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$</w:t>
      </w:r>
      <w:proofErr w:type="spell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ir</w:t>
      </w:r>
      <w:proofErr w:type="spellEnd"/>
    </w:p>
    <w:p w14:paraId="43FF7601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cho "Listing of $</w:t>
      </w:r>
      <w:proofErr w:type="spell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ir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"</w:t>
      </w:r>
    </w:p>
    <w:p w14:paraId="3A5EDA9B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for </w:t>
      </w:r>
      <w:proofErr w:type="spell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in {</w:t>
      </w:r>
      <w:proofErr w:type="gram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0..</w:t>
      </w:r>
      <w:proofErr w:type="gram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0}</w:t>
      </w:r>
    </w:p>
    <w:p w14:paraId="63F548C5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o</w:t>
      </w:r>
    </w:p>
    <w:p w14:paraId="53F58CF3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   touch $</w:t>
      </w:r>
      <w:proofErr w:type="spell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ir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"file-"$</w:t>
      </w:r>
      <w:proofErr w:type="spell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i</w:t>
      </w:r>
      <w:proofErr w:type="spellEnd"/>
    </w:p>
    <w:p w14:paraId="0E2D28E3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one</w:t>
      </w:r>
    </w:p>
    <w:p w14:paraId="75864170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cho "Creating ten files...done."</w:t>
      </w:r>
    </w:p>
    <w:p w14:paraId="3A894FA3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cho "Listing of $</w:t>
      </w:r>
      <w:proofErr w:type="spell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ir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"</w:t>
      </w:r>
    </w:p>
    <w:p w14:paraId="40C0F40F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s $</w:t>
      </w:r>
      <w:proofErr w:type="spell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ir</w:t>
      </w:r>
      <w:proofErr w:type="spellEnd"/>
    </w:p>
    <w:p w14:paraId="455FC71B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0666209E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583200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583200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583200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directory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proofErr w:type="gram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.</w:t>
      </w:r>
      <w:proofErr w:type="gram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week7assn1</w:t>
      </w:r>
    </w:p>
    <w:p w14:paraId="16FDFDA8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eleting existing directory /home/scriptdirectory/week7assn1.sh and all contents...done</w:t>
      </w:r>
    </w:p>
    <w:p w14:paraId="28F8C89C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reating empty /home/</w:t>
      </w:r>
      <w:proofErr w:type="spell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criptdirectory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week7assn1.sh...done.</w:t>
      </w:r>
    </w:p>
    <w:p w14:paraId="6B34D373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isting of /home/</w:t>
      </w:r>
      <w:proofErr w:type="spell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criptdirectory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week7assn1.sh:</w:t>
      </w:r>
    </w:p>
    <w:p w14:paraId="64A0C741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reating ten files...done.</w:t>
      </w:r>
    </w:p>
    <w:p w14:paraId="0708F8C9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isting of /home/</w:t>
      </w:r>
      <w:proofErr w:type="spell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criptdirectory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week7assn1.sh:</w:t>
      </w:r>
    </w:p>
    <w:p w14:paraId="7E3CE745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file-0</w:t>
      </w: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  <w:t>file-</w:t>
      </w:r>
      <w:proofErr w:type="gram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0  file</w:t>
      </w:r>
      <w:proofErr w:type="gram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-3  file-5  file-7  file-9</w:t>
      </w:r>
    </w:p>
    <w:p w14:paraId="01814160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file-1</w:t>
      </w: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  <w:t>file-2</w:t>
      </w:r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ab/>
        <w:t xml:space="preserve"> file-</w:t>
      </w:r>
      <w:proofErr w:type="gramStart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4  file</w:t>
      </w:r>
      <w:proofErr w:type="gram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-6  file-8</w:t>
      </w:r>
    </w:p>
    <w:p w14:paraId="56B5A45D" w14:textId="77777777" w:rsidR="00583200" w:rsidRPr="00583200" w:rsidRDefault="00583200" w:rsidP="00583200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583200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583200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583200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directory</w:t>
      </w:r>
      <w:proofErr w:type="spellEnd"/>
      <w:r w:rsidRPr="00583200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 </w:t>
      </w:r>
    </w:p>
    <w:p w14:paraId="6762881A" w14:textId="77777777" w:rsidR="00583200" w:rsidRPr="00583200" w:rsidRDefault="00583200">
      <w:pPr>
        <w:rPr>
          <w:rFonts w:ascii="Courier New" w:eastAsia="Courier New" w:hAnsi="Courier New" w:cs="Courier New"/>
          <w:sz w:val="20"/>
          <w:szCs w:val="20"/>
        </w:rPr>
      </w:pPr>
    </w:p>
    <w:p w14:paraId="0000002C" w14:textId="77777777" w:rsidR="002941FA" w:rsidRDefault="002941FA">
      <w:pPr>
        <w:rPr>
          <w:rFonts w:ascii="Courier New" w:eastAsia="Courier New" w:hAnsi="Courier New" w:cs="Courier New"/>
          <w:sz w:val="20"/>
          <w:szCs w:val="20"/>
        </w:rPr>
      </w:pPr>
    </w:p>
    <w:p w14:paraId="0000002D" w14:textId="77777777" w:rsidR="002941FA" w:rsidRDefault="005E4F23">
      <w:pP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&lt;&lt;&lt;&lt;&lt; Paste your terminal capture above this line &lt;&lt;&lt;&lt;&lt;</w:t>
      </w:r>
    </w:p>
    <w:p w14:paraId="00000065" w14:textId="5BF19A87" w:rsidR="002941FA" w:rsidRDefault="005E4F23">
      <w:pPr>
        <w:pStyle w:val="Heading1"/>
      </w:pPr>
      <w:bookmarkStart w:id="4" w:name="_lpzhga7fopi7" w:colFirst="0" w:colLast="0"/>
      <w:bookmarkStart w:id="5" w:name="_pxzw0wkee7o8" w:colFirst="0" w:colLast="0"/>
      <w:bookmarkEnd w:id="4"/>
      <w:bookmarkEnd w:id="5"/>
      <w:r>
        <w:t xml:space="preserve">Part </w:t>
      </w:r>
      <w:r w:rsidR="004525C7">
        <w:t>4</w:t>
      </w:r>
      <w:r>
        <w:t>: Submit your assignment to Blackboard</w:t>
      </w:r>
    </w:p>
    <w:p w14:paraId="0000006A" w14:textId="77777777" w:rsidR="002941FA" w:rsidRDefault="005E4F23">
      <w:pPr>
        <w:ind w:left="720"/>
        <w:rPr>
          <w:b/>
          <w:i/>
        </w:rPr>
      </w:pPr>
      <w:r>
        <w:rPr>
          <w:b/>
          <w:i/>
        </w:rPr>
        <w:t>NB. Don’t forget to take the weekly quiz!</w:t>
      </w:r>
    </w:p>
    <w:p w14:paraId="0000006B" w14:textId="183F0CEC" w:rsidR="002941FA" w:rsidRDefault="005E4F23">
      <w:pPr>
        <w:pStyle w:val="Heading1"/>
      </w:pPr>
      <w:bookmarkStart w:id="6" w:name="_pv9xfwbk72t" w:colFirst="0" w:colLast="0"/>
      <w:bookmarkEnd w:id="6"/>
      <w:r>
        <w:t xml:space="preserve">Rubric: </w:t>
      </w:r>
      <w:r w:rsidR="0072353A">
        <w:t>5</w:t>
      </w:r>
      <w:r>
        <w:t>0 points</w:t>
      </w:r>
    </w:p>
    <w:p w14:paraId="0000006C" w14:textId="16E71AB5" w:rsidR="002941FA" w:rsidRDefault="005E4F23">
      <w:pPr>
        <w:numPr>
          <w:ilvl w:val="0"/>
          <w:numId w:val="3"/>
        </w:numPr>
      </w:pPr>
      <w:r>
        <w:t>Part 2: test6, test9, test10,</w:t>
      </w:r>
      <w:r w:rsidR="00FB058D">
        <w:t xml:space="preserve"> 30</w:t>
      </w:r>
      <w:r>
        <w:t xml:space="preserve"> points (</w:t>
      </w:r>
      <w:r w:rsidR="00FB058D">
        <w:t>10</w:t>
      </w:r>
      <w:r>
        <w:t xml:space="preserve"> each)</w:t>
      </w:r>
    </w:p>
    <w:p w14:paraId="0000006D" w14:textId="624C811E" w:rsidR="002941FA" w:rsidRDefault="005E4F23">
      <w:pPr>
        <w:numPr>
          <w:ilvl w:val="0"/>
          <w:numId w:val="3"/>
        </w:numPr>
      </w:pPr>
      <w:r>
        <w:t xml:space="preserve">Part 3: week7Assn1 script, </w:t>
      </w:r>
      <w:r w:rsidR="004525C7">
        <w:t>2</w:t>
      </w:r>
      <w:r w:rsidR="00FB058D">
        <w:t>0</w:t>
      </w:r>
      <w:r>
        <w:t xml:space="preserve"> points</w:t>
      </w:r>
    </w:p>
    <w:p w14:paraId="0000006E" w14:textId="0B46D412" w:rsidR="002941FA" w:rsidRDefault="005E4F23">
      <w:pPr>
        <w:numPr>
          <w:ilvl w:val="1"/>
          <w:numId w:val="3"/>
        </w:numPr>
      </w:pPr>
      <w:r>
        <w:t xml:space="preserve">Accurate output, </w:t>
      </w:r>
      <w:r w:rsidR="00FB058D">
        <w:t>10</w:t>
      </w:r>
      <w:r>
        <w:t xml:space="preserve"> points;</w:t>
      </w:r>
    </w:p>
    <w:p w14:paraId="0000006F" w14:textId="14C91968" w:rsidR="002941FA" w:rsidRDefault="005E4F23">
      <w:pPr>
        <w:numPr>
          <w:ilvl w:val="1"/>
          <w:numId w:val="3"/>
        </w:numPr>
      </w:pPr>
      <w:r>
        <w:t xml:space="preserve">Follows instructions including use of for-loop, </w:t>
      </w:r>
      <w:r w:rsidR="00FB058D">
        <w:t>10</w:t>
      </w:r>
      <w:r>
        <w:t xml:space="preserve"> points.</w:t>
      </w:r>
    </w:p>
    <w:p w14:paraId="01E05711" w14:textId="67C4305E" w:rsidR="00FB058D" w:rsidRDefault="00FB058D" w:rsidP="00FB058D">
      <w:r>
        <w:t xml:space="preserve">Maximum of </w:t>
      </w:r>
      <w:r w:rsidR="00C429D6">
        <w:t>2</w:t>
      </w:r>
      <w:r>
        <w:t xml:space="preserve"> points deduction pe</w:t>
      </w:r>
      <w:r w:rsidR="0072353A">
        <w:t xml:space="preserve">r </w:t>
      </w:r>
      <w:r>
        <w:t>mistake due to grader’s judgement.</w:t>
      </w:r>
    </w:p>
    <w:p w14:paraId="00000074" w14:textId="77777777" w:rsidR="002941FA" w:rsidRDefault="002941FA"/>
    <w:sectPr w:rsidR="002941FA">
      <w:pgSz w:w="12240" w:h="15840"/>
      <w:pgMar w:top="1440" w:right="1440" w:bottom="108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82F19"/>
    <w:multiLevelType w:val="multilevel"/>
    <w:tmpl w:val="1ED41C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01D23C6"/>
    <w:multiLevelType w:val="multilevel"/>
    <w:tmpl w:val="47062C4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A656625"/>
    <w:multiLevelType w:val="multilevel"/>
    <w:tmpl w:val="BB5C61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D646347"/>
    <w:multiLevelType w:val="multilevel"/>
    <w:tmpl w:val="B050646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NzcyMzUwM7Y0MjdU0lEKTi0uzszPAykwrAUAbmeStCwAAAA="/>
  </w:docVars>
  <w:rsids>
    <w:rsidRoot w:val="002941FA"/>
    <w:rsid w:val="002941FA"/>
    <w:rsid w:val="004525C7"/>
    <w:rsid w:val="00475E3F"/>
    <w:rsid w:val="00583200"/>
    <w:rsid w:val="005E4F23"/>
    <w:rsid w:val="0072353A"/>
    <w:rsid w:val="00B12CD8"/>
    <w:rsid w:val="00BF2673"/>
    <w:rsid w:val="00C429D6"/>
    <w:rsid w:val="00EA2642"/>
    <w:rsid w:val="00EB08F5"/>
    <w:rsid w:val="00EE6BAC"/>
    <w:rsid w:val="00FB0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6BDFE"/>
  <w15:docId w15:val="{E9EEB079-43A1-479A-91E6-318BBFA40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unhideWhenUsed/>
    <w:rsid w:val="007235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75E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5E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5E3F"/>
    <w:rPr>
      <w:color w:val="800080" w:themeColor="followedHyperlink"/>
      <w:u w:val="single"/>
    </w:rPr>
  </w:style>
  <w:style w:type="character" w:customStyle="1" w:styleId="apple-tab-span">
    <w:name w:val="apple-tab-span"/>
    <w:basedOn w:val="DefaultParagraphFont"/>
    <w:rsid w:val="005832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80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UfxH3XXEvkw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youtu.be/Oo7C2kwkYpc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hyperlink" Target="http://bit.ly/2HJa4bN" TargetMode="External"/><Relationship Id="rId11" Type="http://schemas.openxmlformats.org/officeDocument/2006/relationships/image" Target="media/image2.png"/><Relationship Id="rId5" Type="http://schemas.openxmlformats.org/officeDocument/2006/relationships/hyperlink" Target="https://youtu.be/gHMsSK-QsFQ" TargetMode="Externa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youtu.be/7p-Xdod10Kc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5</Pages>
  <Words>716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g Horn</dc:creator>
  <cp:lastModifiedBy>Andrew Koenig</cp:lastModifiedBy>
  <cp:revision>5</cp:revision>
  <dcterms:created xsi:type="dcterms:W3CDTF">2022-02-26T20:33:00Z</dcterms:created>
  <dcterms:modified xsi:type="dcterms:W3CDTF">2022-03-21T21:10:00Z</dcterms:modified>
</cp:coreProperties>
</file>